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14EDA" w14:textId="2FB71A7E" w:rsidR="00732604" w:rsidRDefault="0073260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tbl>
      <w:tblPr>
        <w:tblStyle w:val="a"/>
        <w:tblW w:w="1431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4"/>
        <w:gridCol w:w="1154"/>
        <w:gridCol w:w="5108"/>
        <w:gridCol w:w="1418"/>
        <w:gridCol w:w="2410"/>
        <w:gridCol w:w="3110"/>
        <w:gridCol w:w="8"/>
      </w:tblGrid>
      <w:tr w:rsidR="00732604" w14:paraId="3E3B1C66" w14:textId="77777777" w:rsidTr="000B5CBC">
        <w:trPr>
          <w:gridAfter w:val="1"/>
          <w:wAfter w:w="8" w:type="dxa"/>
        </w:trPr>
        <w:tc>
          <w:tcPr>
            <w:tcW w:w="14304" w:type="dxa"/>
            <w:gridSpan w:val="6"/>
          </w:tcPr>
          <w:p w14:paraId="7FBAD99B" w14:textId="3E391A6A" w:rsidR="00732604" w:rsidRPr="00817115" w:rsidRDefault="00011006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1711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BÖTE Bölümü 2020-20201 Bahar Dönemi </w:t>
            </w:r>
            <w:r w:rsidR="006B3970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inal</w:t>
            </w:r>
            <w:r w:rsidRPr="0081711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Sınav</w:t>
            </w:r>
            <w:r w:rsidR="006B3970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ı</w:t>
            </w:r>
            <w:r w:rsidRPr="0081711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Programı</w:t>
            </w:r>
          </w:p>
        </w:tc>
      </w:tr>
      <w:tr w:rsidR="00732604" w14:paraId="61F07DD1" w14:textId="77777777" w:rsidTr="000B5CBC">
        <w:trPr>
          <w:gridAfter w:val="1"/>
          <w:wAfter w:w="8" w:type="dxa"/>
        </w:trPr>
        <w:tc>
          <w:tcPr>
            <w:tcW w:w="1104" w:type="dxa"/>
          </w:tcPr>
          <w:p w14:paraId="7CBD5017" w14:textId="77777777" w:rsidR="00732604" w:rsidRDefault="00011006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arih</w:t>
            </w:r>
          </w:p>
        </w:tc>
        <w:tc>
          <w:tcPr>
            <w:tcW w:w="1154" w:type="dxa"/>
          </w:tcPr>
          <w:p w14:paraId="05B676CC" w14:textId="77777777" w:rsidR="00732604" w:rsidRDefault="00011006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5108" w:type="dxa"/>
          </w:tcPr>
          <w:p w14:paraId="43F82E13" w14:textId="77777777" w:rsidR="00732604" w:rsidRPr="00817115" w:rsidRDefault="00011006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1711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Ders</w:t>
            </w:r>
          </w:p>
        </w:tc>
        <w:tc>
          <w:tcPr>
            <w:tcW w:w="1418" w:type="dxa"/>
          </w:tcPr>
          <w:p w14:paraId="230C710F" w14:textId="77777777" w:rsidR="00732604" w:rsidRDefault="00011006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ınıf</w:t>
            </w:r>
          </w:p>
        </w:tc>
        <w:tc>
          <w:tcPr>
            <w:tcW w:w="2410" w:type="dxa"/>
          </w:tcPr>
          <w:p w14:paraId="2F5A2457" w14:textId="77777777" w:rsidR="00732604" w:rsidRDefault="00011006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Öğretim Üyesi</w:t>
            </w:r>
          </w:p>
        </w:tc>
        <w:tc>
          <w:tcPr>
            <w:tcW w:w="3110" w:type="dxa"/>
          </w:tcPr>
          <w:p w14:paraId="3030F9EB" w14:textId="77777777" w:rsidR="00732604" w:rsidRDefault="00011006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ınav Türü</w:t>
            </w:r>
          </w:p>
        </w:tc>
      </w:tr>
      <w:tr w:rsidR="00732604" w14:paraId="012EE1B1" w14:textId="77777777" w:rsidTr="000B5CBC">
        <w:trPr>
          <w:gridAfter w:val="1"/>
          <w:wAfter w:w="8" w:type="dxa"/>
        </w:trPr>
        <w:tc>
          <w:tcPr>
            <w:tcW w:w="1104" w:type="dxa"/>
            <w:vMerge w:val="restart"/>
            <w:vAlign w:val="center"/>
          </w:tcPr>
          <w:p w14:paraId="6217A5C6" w14:textId="79378AE0" w:rsidR="00732604" w:rsidRDefault="00213126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1 Mayıs</w:t>
            </w:r>
          </w:p>
          <w:p w14:paraId="403F7785" w14:textId="77777777" w:rsidR="00732604" w:rsidRDefault="00011006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021</w:t>
            </w:r>
          </w:p>
          <w:p w14:paraId="5DD8F3F2" w14:textId="77777777" w:rsidR="00732604" w:rsidRDefault="00011006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azartesi</w:t>
            </w:r>
          </w:p>
        </w:tc>
        <w:tc>
          <w:tcPr>
            <w:tcW w:w="1154" w:type="dxa"/>
          </w:tcPr>
          <w:p w14:paraId="67136174" w14:textId="77777777" w:rsidR="00732604" w:rsidRDefault="0001100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09.00-10.00</w:t>
            </w:r>
          </w:p>
        </w:tc>
        <w:tc>
          <w:tcPr>
            <w:tcW w:w="5108" w:type="dxa"/>
          </w:tcPr>
          <w:p w14:paraId="6D8E9779" w14:textId="77777777" w:rsidR="00732604" w:rsidRPr="00817115" w:rsidRDefault="0073260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1255F239" w14:textId="77777777" w:rsidR="00732604" w:rsidRDefault="0073260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</w:tcPr>
          <w:p w14:paraId="063A3287" w14:textId="77777777" w:rsidR="00732604" w:rsidRDefault="0073260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01B112E7" w14:textId="77777777" w:rsidR="00732604" w:rsidRDefault="0073260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32604" w14:paraId="6681C4BA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7E94F880" w14:textId="77777777" w:rsidR="00732604" w:rsidRDefault="007326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340E35FD" w14:textId="77777777" w:rsidR="00732604" w:rsidRDefault="0001100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0.00-11.00</w:t>
            </w:r>
          </w:p>
        </w:tc>
        <w:tc>
          <w:tcPr>
            <w:tcW w:w="5108" w:type="dxa"/>
          </w:tcPr>
          <w:p w14:paraId="2039FC82" w14:textId="3994674D" w:rsidR="00732604" w:rsidRPr="00817115" w:rsidRDefault="00732604">
            <w:pPr>
              <w:rPr>
                <w:sz w:val="18"/>
                <w:szCs w:val="18"/>
                <w:shd w:val="clear" w:color="auto" w:fill="FF9900"/>
              </w:rPr>
            </w:pPr>
          </w:p>
        </w:tc>
        <w:tc>
          <w:tcPr>
            <w:tcW w:w="1418" w:type="dxa"/>
          </w:tcPr>
          <w:p w14:paraId="6B98D9A5" w14:textId="77777777" w:rsidR="00732604" w:rsidRDefault="00732604">
            <w:pPr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61E287A6" w14:textId="77777777" w:rsidR="00732604" w:rsidRDefault="00732604">
            <w:pPr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3110" w:type="dxa"/>
          </w:tcPr>
          <w:p w14:paraId="4A7ADD1F" w14:textId="77777777" w:rsidR="00732604" w:rsidRDefault="00732604">
            <w:pPr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</w:rPr>
            </w:pPr>
          </w:p>
        </w:tc>
      </w:tr>
      <w:tr w:rsidR="00732604" w14:paraId="54943800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1B6504F0" w14:textId="77777777" w:rsidR="00732604" w:rsidRDefault="007326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0D7B3E36" w14:textId="77777777" w:rsidR="00732604" w:rsidRDefault="0001100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1.00-12.00</w:t>
            </w:r>
          </w:p>
        </w:tc>
        <w:tc>
          <w:tcPr>
            <w:tcW w:w="5108" w:type="dxa"/>
            <w:tcBorders>
              <w:bottom w:val="single" w:sz="4" w:space="0" w:color="000000"/>
            </w:tcBorders>
          </w:tcPr>
          <w:p w14:paraId="4C0E5AFC" w14:textId="77777777" w:rsidR="00732604" w:rsidRPr="00817115" w:rsidRDefault="00011006">
            <w:pPr>
              <w:rPr>
                <w:sz w:val="18"/>
                <w:szCs w:val="18"/>
              </w:rPr>
            </w:pPr>
            <w:r w:rsidRPr="00817115">
              <w:rPr>
                <w:sz w:val="18"/>
                <w:szCs w:val="18"/>
              </w:rPr>
              <w:t xml:space="preserve">Bilgisayar Ağları ve İletişim </w:t>
            </w:r>
          </w:p>
        </w:tc>
        <w:tc>
          <w:tcPr>
            <w:tcW w:w="1418" w:type="dxa"/>
            <w:tcBorders>
              <w:bottom w:val="single" w:sz="4" w:space="0" w:color="000000"/>
            </w:tcBorders>
          </w:tcPr>
          <w:p w14:paraId="5DC54651" w14:textId="4C2439AA" w:rsidR="00732604" w:rsidRDefault="0081711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410" w:type="dxa"/>
            <w:tcBorders>
              <w:bottom w:val="single" w:sz="4" w:space="0" w:color="000000"/>
            </w:tcBorders>
          </w:tcPr>
          <w:p w14:paraId="74278A48" w14:textId="77777777" w:rsidR="00732604" w:rsidRDefault="0001100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S.S.Tercan</w:t>
            </w:r>
            <w:proofErr w:type="spellEnd"/>
          </w:p>
        </w:tc>
        <w:tc>
          <w:tcPr>
            <w:tcW w:w="3110" w:type="dxa"/>
            <w:tcBorders>
              <w:bottom w:val="single" w:sz="4" w:space="0" w:color="000000"/>
            </w:tcBorders>
          </w:tcPr>
          <w:p w14:paraId="2BF0EBD6" w14:textId="77777777" w:rsidR="00732604" w:rsidRDefault="0001100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nline sınav</w:t>
            </w:r>
          </w:p>
        </w:tc>
      </w:tr>
      <w:tr w:rsidR="00513BA7" w14:paraId="7D6ECD4F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553527DF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734787FA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2.00-13.00</w:t>
            </w:r>
          </w:p>
        </w:tc>
        <w:tc>
          <w:tcPr>
            <w:tcW w:w="5108" w:type="dxa"/>
            <w:shd w:val="clear" w:color="auto" w:fill="auto"/>
          </w:tcPr>
          <w:p w14:paraId="1A38663A" w14:textId="3DD9E525" w:rsidR="00513BA7" w:rsidRPr="00817115" w:rsidRDefault="00513BA7" w:rsidP="00513BA7">
            <w:pPr>
              <w:rPr>
                <w:sz w:val="18"/>
                <w:szCs w:val="18"/>
              </w:rPr>
            </w:pPr>
            <w:r w:rsidRPr="00817115">
              <w:rPr>
                <w:sz w:val="18"/>
                <w:szCs w:val="18"/>
              </w:rPr>
              <w:t xml:space="preserve">Bilgisayarlı İstatistik  </w:t>
            </w:r>
          </w:p>
        </w:tc>
        <w:tc>
          <w:tcPr>
            <w:tcW w:w="1418" w:type="dxa"/>
            <w:shd w:val="clear" w:color="auto" w:fill="auto"/>
          </w:tcPr>
          <w:p w14:paraId="00B681D6" w14:textId="6B389DFF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410" w:type="dxa"/>
            <w:shd w:val="clear" w:color="auto" w:fill="auto"/>
          </w:tcPr>
          <w:p w14:paraId="749F9C25" w14:textId="76122C81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M. Kıyıcı </w:t>
            </w:r>
          </w:p>
        </w:tc>
        <w:tc>
          <w:tcPr>
            <w:tcW w:w="3110" w:type="dxa"/>
            <w:shd w:val="clear" w:color="auto" w:fill="auto"/>
          </w:tcPr>
          <w:p w14:paraId="2A363A7E" w14:textId="32424E38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nline ödev</w:t>
            </w:r>
          </w:p>
        </w:tc>
      </w:tr>
      <w:tr w:rsidR="00513BA7" w14:paraId="2D885068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1EC7523A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5FAA3EBB" w14:textId="77777777" w:rsidR="00513BA7" w:rsidRPr="001603FE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603FE">
              <w:rPr>
                <w:rFonts w:ascii="Times New Roman" w:eastAsia="Times New Roman" w:hAnsi="Times New Roman" w:cs="Times New Roman"/>
                <w:sz w:val="18"/>
                <w:szCs w:val="18"/>
              </w:rPr>
              <w:t>13.00-14.00</w:t>
            </w:r>
          </w:p>
        </w:tc>
        <w:tc>
          <w:tcPr>
            <w:tcW w:w="5108" w:type="dxa"/>
            <w:tcBorders>
              <w:bottom w:val="single" w:sz="4" w:space="0" w:color="000000"/>
            </w:tcBorders>
            <w:shd w:val="clear" w:color="auto" w:fill="auto"/>
          </w:tcPr>
          <w:p w14:paraId="21356699" w14:textId="639D8D3F" w:rsidR="00513BA7" w:rsidRPr="00817115" w:rsidRDefault="00513BA7" w:rsidP="00513BA7">
            <w:pPr>
              <w:rPr>
                <w:sz w:val="18"/>
                <w:szCs w:val="18"/>
              </w:rPr>
            </w:pPr>
            <w:r w:rsidRPr="00817115">
              <w:rPr>
                <w:sz w:val="18"/>
                <w:szCs w:val="18"/>
              </w:rPr>
              <w:t>Rehberlik</w:t>
            </w:r>
          </w:p>
        </w:tc>
        <w:tc>
          <w:tcPr>
            <w:tcW w:w="1418" w:type="dxa"/>
            <w:tcBorders>
              <w:bottom w:val="single" w:sz="4" w:space="0" w:color="000000"/>
            </w:tcBorders>
            <w:shd w:val="clear" w:color="auto" w:fill="auto"/>
          </w:tcPr>
          <w:p w14:paraId="18ADCD2F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tcBorders>
              <w:bottom w:val="single" w:sz="4" w:space="0" w:color="000000"/>
            </w:tcBorders>
            <w:shd w:val="clear" w:color="auto" w:fill="auto"/>
          </w:tcPr>
          <w:p w14:paraId="5EA53021" w14:textId="4ECB8272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  <w:tcBorders>
              <w:bottom w:val="single" w:sz="4" w:space="0" w:color="000000"/>
            </w:tcBorders>
            <w:shd w:val="clear" w:color="auto" w:fill="auto"/>
          </w:tcPr>
          <w:p w14:paraId="02345AB4" w14:textId="2CE45632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643755BC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61817548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3E7D3149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4.00-15.00</w:t>
            </w:r>
          </w:p>
        </w:tc>
        <w:tc>
          <w:tcPr>
            <w:tcW w:w="5108" w:type="dxa"/>
            <w:shd w:val="clear" w:color="auto" w:fill="auto"/>
          </w:tcPr>
          <w:p w14:paraId="63D88719" w14:textId="7375F3DD" w:rsidR="00513BA7" w:rsidRPr="00817115" w:rsidRDefault="00513BA7" w:rsidP="00513BA7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14:paraId="04C3B229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auto"/>
          </w:tcPr>
          <w:p w14:paraId="62968DD5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  <w:shd w:val="clear" w:color="auto" w:fill="auto"/>
          </w:tcPr>
          <w:p w14:paraId="44CC1466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25B699CD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39E0EE7B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0529AEB7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5.00-16.00</w:t>
            </w:r>
          </w:p>
        </w:tc>
        <w:tc>
          <w:tcPr>
            <w:tcW w:w="5108" w:type="dxa"/>
            <w:shd w:val="clear" w:color="auto" w:fill="auto"/>
          </w:tcPr>
          <w:p w14:paraId="2B2067A4" w14:textId="56775BA2" w:rsidR="00513BA7" w:rsidRPr="00817115" w:rsidRDefault="00513BA7" w:rsidP="00513BA7">
            <w:pPr>
              <w:rPr>
                <w:sz w:val="18"/>
                <w:szCs w:val="18"/>
              </w:rPr>
            </w:pPr>
            <w:r w:rsidRPr="00817115">
              <w:rPr>
                <w:sz w:val="18"/>
                <w:szCs w:val="18"/>
              </w:rPr>
              <w:t xml:space="preserve">Nesne Tabanlı Programlama </w:t>
            </w:r>
          </w:p>
        </w:tc>
        <w:tc>
          <w:tcPr>
            <w:tcW w:w="1418" w:type="dxa"/>
            <w:shd w:val="clear" w:color="auto" w:fill="auto"/>
          </w:tcPr>
          <w:p w14:paraId="1534CB28" w14:textId="6F6867E1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410" w:type="dxa"/>
            <w:shd w:val="clear" w:color="auto" w:fill="auto"/>
          </w:tcPr>
          <w:p w14:paraId="25628970" w14:textId="3C03298C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S.S.Tercan</w:t>
            </w:r>
            <w:proofErr w:type="spellEnd"/>
          </w:p>
        </w:tc>
        <w:tc>
          <w:tcPr>
            <w:tcW w:w="3110" w:type="dxa"/>
            <w:shd w:val="clear" w:color="auto" w:fill="auto"/>
          </w:tcPr>
          <w:p w14:paraId="503F413D" w14:textId="605DB593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nline sınav</w:t>
            </w:r>
          </w:p>
        </w:tc>
      </w:tr>
      <w:tr w:rsidR="00513BA7" w14:paraId="59361212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693722BD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033CA1A1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6.00-17.00</w:t>
            </w:r>
          </w:p>
        </w:tc>
        <w:tc>
          <w:tcPr>
            <w:tcW w:w="5108" w:type="dxa"/>
            <w:shd w:val="clear" w:color="auto" w:fill="auto"/>
          </w:tcPr>
          <w:p w14:paraId="48113F5B" w14:textId="21D3AB07" w:rsidR="00513BA7" w:rsidRPr="00817115" w:rsidRDefault="00513BA7" w:rsidP="00513BA7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14:paraId="58B863CC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auto"/>
          </w:tcPr>
          <w:p w14:paraId="34D95C81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  <w:shd w:val="clear" w:color="auto" w:fill="auto"/>
          </w:tcPr>
          <w:p w14:paraId="11BEA113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14DE3C85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0A6010E9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2275825A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7.00-18.00</w:t>
            </w:r>
          </w:p>
        </w:tc>
        <w:tc>
          <w:tcPr>
            <w:tcW w:w="5108" w:type="dxa"/>
            <w:shd w:val="clear" w:color="auto" w:fill="auto"/>
          </w:tcPr>
          <w:p w14:paraId="11168A05" w14:textId="2E9A0279" w:rsidR="00513BA7" w:rsidRPr="00817115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14:paraId="28B994B2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auto"/>
          </w:tcPr>
          <w:p w14:paraId="728A30F3" w14:textId="3C4B44C5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  <w:shd w:val="clear" w:color="auto" w:fill="auto"/>
          </w:tcPr>
          <w:p w14:paraId="3A84D4A3" w14:textId="460EAE8E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7ABB065C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2CC482D9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09DC9215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8.00-19.00</w:t>
            </w:r>
          </w:p>
        </w:tc>
        <w:tc>
          <w:tcPr>
            <w:tcW w:w="5108" w:type="dxa"/>
            <w:shd w:val="clear" w:color="auto" w:fill="auto"/>
          </w:tcPr>
          <w:p w14:paraId="6DDCDB89" w14:textId="45F24620" w:rsidR="00513BA7" w:rsidRPr="00817115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17115">
              <w:rPr>
                <w:rFonts w:ascii="Times New Roman" w:eastAsia="Times New Roman" w:hAnsi="Times New Roman" w:cs="Times New Roman"/>
                <w:sz w:val="18"/>
                <w:szCs w:val="18"/>
              </w:rPr>
              <w:t>Öğretim İlke ve Yöntemleri</w:t>
            </w:r>
          </w:p>
        </w:tc>
        <w:tc>
          <w:tcPr>
            <w:tcW w:w="1418" w:type="dxa"/>
            <w:shd w:val="clear" w:color="auto" w:fill="auto"/>
          </w:tcPr>
          <w:p w14:paraId="4CDF018B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  <w:shd w:val="clear" w:color="auto" w:fill="auto"/>
          </w:tcPr>
          <w:p w14:paraId="224B0531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3110" w:type="dxa"/>
            <w:shd w:val="clear" w:color="auto" w:fill="auto"/>
          </w:tcPr>
          <w:p w14:paraId="3312FE85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</w:rPr>
            </w:pPr>
          </w:p>
        </w:tc>
      </w:tr>
      <w:tr w:rsidR="00513BA7" w14:paraId="0E5AD3E6" w14:textId="77777777" w:rsidTr="000B5CBC">
        <w:trPr>
          <w:gridAfter w:val="1"/>
          <w:wAfter w:w="8" w:type="dxa"/>
        </w:trPr>
        <w:tc>
          <w:tcPr>
            <w:tcW w:w="1104" w:type="dxa"/>
            <w:vMerge w:val="restart"/>
            <w:vAlign w:val="center"/>
          </w:tcPr>
          <w:p w14:paraId="73EFF3A6" w14:textId="1C454FA6" w:rsidR="00513BA7" w:rsidRDefault="00513BA7" w:rsidP="00513BA7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 Haziran 2021</w:t>
            </w:r>
          </w:p>
          <w:p w14:paraId="57632DCD" w14:textId="77777777" w:rsidR="00513BA7" w:rsidRDefault="00513BA7" w:rsidP="00513BA7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alı</w:t>
            </w:r>
          </w:p>
        </w:tc>
        <w:tc>
          <w:tcPr>
            <w:tcW w:w="1154" w:type="dxa"/>
          </w:tcPr>
          <w:p w14:paraId="12E0ED1D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09.00-10.00</w:t>
            </w:r>
          </w:p>
        </w:tc>
        <w:tc>
          <w:tcPr>
            <w:tcW w:w="5108" w:type="dxa"/>
          </w:tcPr>
          <w:p w14:paraId="59F52AA1" w14:textId="06ABC0A8" w:rsidR="00513BA7" w:rsidRPr="00817115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17115">
              <w:rPr>
                <w:rFonts w:ascii="Times New Roman" w:eastAsia="Times New Roman" w:hAnsi="Times New Roman" w:cs="Times New Roman"/>
                <w:sz w:val="18"/>
                <w:szCs w:val="18"/>
              </w:rPr>
              <w:t>Üniversite Ortak Seçmeli Dersler</w:t>
            </w:r>
          </w:p>
        </w:tc>
        <w:tc>
          <w:tcPr>
            <w:tcW w:w="1418" w:type="dxa"/>
          </w:tcPr>
          <w:p w14:paraId="2D714C10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</w:tcPr>
          <w:p w14:paraId="6E7FD907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39B5CBDE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4D677594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4D7FE6A3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3EBFCB04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0.00-11.00</w:t>
            </w:r>
          </w:p>
        </w:tc>
        <w:tc>
          <w:tcPr>
            <w:tcW w:w="5108" w:type="dxa"/>
          </w:tcPr>
          <w:p w14:paraId="5EDC1D16" w14:textId="6FC91C82" w:rsidR="00513BA7" w:rsidRPr="00817115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17115">
              <w:rPr>
                <w:rFonts w:ascii="Times New Roman" w:eastAsia="Times New Roman" w:hAnsi="Times New Roman" w:cs="Times New Roman"/>
                <w:sz w:val="18"/>
                <w:szCs w:val="18"/>
              </w:rPr>
              <w:t>Üniversite Ortak Seçmeli Dersler</w:t>
            </w:r>
          </w:p>
        </w:tc>
        <w:tc>
          <w:tcPr>
            <w:tcW w:w="1418" w:type="dxa"/>
          </w:tcPr>
          <w:p w14:paraId="3D54BD85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</w:tcPr>
          <w:p w14:paraId="76F759B3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0A3925B0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462B0167" w14:textId="77777777" w:rsidTr="000B5CBC">
        <w:trPr>
          <w:gridAfter w:val="1"/>
          <w:wAfter w:w="8" w:type="dxa"/>
          <w:trHeight w:val="131"/>
        </w:trPr>
        <w:tc>
          <w:tcPr>
            <w:tcW w:w="1104" w:type="dxa"/>
            <w:vMerge/>
            <w:vAlign w:val="center"/>
          </w:tcPr>
          <w:p w14:paraId="151681CA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1B7DDFC0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1.00-12.00</w:t>
            </w:r>
          </w:p>
        </w:tc>
        <w:tc>
          <w:tcPr>
            <w:tcW w:w="5108" w:type="dxa"/>
          </w:tcPr>
          <w:p w14:paraId="46FD9986" w14:textId="31DE5329" w:rsidR="00513BA7" w:rsidRPr="00817115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17115">
              <w:rPr>
                <w:rFonts w:ascii="Times New Roman" w:eastAsia="Times New Roman" w:hAnsi="Times New Roman" w:cs="Times New Roman"/>
                <w:sz w:val="18"/>
                <w:szCs w:val="18"/>
              </w:rPr>
              <w:t>Üniversite Ortak Seçmeli Dersler</w:t>
            </w:r>
          </w:p>
        </w:tc>
        <w:tc>
          <w:tcPr>
            <w:tcW w:w="1418" w:type="dxa"/>
          </w:tcPr>
          <w:p w14:paraId="09F77C2E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</w:tcPr>
          <w:p w14:paraId="7663A3A9" w14:textId="638C5C01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678A7803" w14:textId="3F1A005A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5EFFED13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7AE19EFC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3C9D3032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2.00-13.00</w:t>
            </w:r>
          </w:p>
        </w:tc>
        <w:tc>
          <w:tcPr>
            <w:tcW w:w="5108" w:type="dxa"/>
          </w:tcPr>
          <w:p w14:paraId="754EB15F" w14:textId="4985A6D2" w:rsidR="00513BA7" w:rsidRPr="00817115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1711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irişimcilik ve Proje Yönetimi </w:t>
            </w:r>
          </w:p>
        </w:tc>
        <w:tc>
          <w:tcPr>
            <w:tcW w:w="1418" w:type="dxa"/>
          </w:tcPr>
          <w:p w14:paraId="66F78717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</w:tcPr>
          <w:p w14:paraId="410667AE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2DC44E63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498650AE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1B36EC30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250FB1B3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3.00-14.00</w:t>
            </w:r>
          </w:p>
        </w:tc>
        <w:tc>
          <w:tcPr>
            <w:tcW w:w="5108" w:type="dxa"/>
          </w:tcPr>
          <w:p w14:paraId="6620E5B5" w14:textId="275D9497" w:rsidR="00513BA7" w:rsidRPr="00817115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17115">
              <w:rPr>
                <w:rFonts w:ascii="Times New Roman" w:eastAsia="Times New Roman" w:hAnsi="Times New Roman" w:cs="Times New Roman"/>
                <w:sz w:val="18"/>
                <w:szCs w:val="18"/>
              </w:rPr>
              <w:t>Atatürk İlkeleri ve İnkılap Tarihi</w:t>
            </w:r>
          </w:p>
        </w:tc>
        <w:tc>
          <w:tcPr>
            <w:tcW w:w="1418" w:type="dxa"/>
          </w:tcPr>
          <w:p w14:paraId="17194E1D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</w:tcPr>
          <w:p w14:paraId="40D65D97" w14:textId="70FD0F6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7AD14663" w14:textId="7C29F731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36E05867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40D201D8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539DA51E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4.00-15.00</w:t>
            </w:r>
          </w:p>
        </w:tc>
        <w:tc>
          <w:tcPr>
            <w:tcW w:w="5108" w:type="dxa"/>
          </w:tcPr>
          <w:p w14:paraId="61D44E15" w14:textId="4C1A3793" w:rsidR="00513BA7" w:rsidRPr="00817115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17115">
              <w:rPr>
                <w:rFonts w:ascii="Times New Roman" w:eastAsia="Times New Roman" w:hAnsi="Times New Roman" w:cs="Times New Roman"/>
                <w:sz w:val="18"/>
                <w:szCs w:val="18"/>
              </w:rPr>
              <w:t>Yabancı Dil</w:t>
            </w:r>
          </w:p>
        </w:tc>
        <w:tc>
          <w:tcPr>
            <w:tcW w:w="1418" w:type="dxa"/>
          </w:tcPr>
          <w:p w14:paraId="28C461D5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</w:tcPr>
          <w:p w14:paraId="10E9F8EE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7AFF800C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15453302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57AC2DA0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035F3489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5.00-16.00</w:t>
            </w:r>
          </w:p>
        </w:tc>
        <w:tc>
          <w:tcPr>
            <w:tcW w:w="5108" w:type="dxa"/>
          </w:tcPr>
          <w:p w14:paraId="766F2456" w14:textId="24D2F0A0" w:rsidR="00513BA7" w:rsidRPr="00817115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17115">
              <w:rPr>
                <w:rFonts w:ascii="Times New Roman" w:eastAsia="Times New Roman" w:hAnsi="Times New Roman" w:cs="Times New Roman"/>
                <w:sz w:val="18"/>
                <w:szCs w:val="18"/>
              </w:rPr>
              <w:t>Türk Dili</w:t>
            </w:r>
          </w:p>
        </w:tc>
        <w:tc>
          <w:tcPr>
            <w:tcW w:w="1418" w:type="dxa"/>
          </w:tcPr>
          <w:p w14:paraId="20D1FCC4" w14:textId="477F0826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2410" w:type="dxa"/>
          </w:tcPr>
          <w:p w14:paraId="32DAB90E" w14:textId="47C4A2A6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0BFA1D5D" w14:textId="691E3ADA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314846FC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1AC28C60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348FFEA4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6.00-17.00</w:t>
            </w:r>
          </w:p>
        </w:tc>
        <w:tc>
          <w:tcPr>
            <w:tcW w:w="5108" w:type="dxa"/>
          </w:tcPr>
          <w:p w14:paraId="1328A329" w14:textId="08BBE3AF" w:rsidR="00513BA7" w:rsidRPr="00817115" w:rsidRDefault="00513BA7" w:rsidP="00513BA7">
            <w:pPr>
              <w:rPr>
                <w:sz w:val="18"/>
                <w:szCs w:val="18"/>
              </w:rPr>
            </w:pPr>
            <w:r w:rsidRPr="00817115">
              <w:rPr>
                <w:sz w:val="18"/>
                <w:szCs w:val="18"/>
              </w:rPr>
              <w:t>TBTK</w:t>
            </w:r>
          </w:p>
        </w:tc>
        <w:tc>
          <w:tcPr>
            <w:tcW w:w="1418" w:type="dxa"/>
          </w:tcPr>
          <w:p w14:paraId="19081D9C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</w:tcPr>
          <w:p w14:paraId="6764A89C" w14:textId="3AA2C635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1BA558B1" w14:textId="7409E4FD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2E0ACF94" w14:textId="77777777" w:rsidTr="000B5CBC">
        <w:trPr>
          <w:gridAfter w:val="1"/>
          <w:wAfter w:w="8" w:type="dxa"/>
          <w:trHeight w:val="278"/>
        </w:trPr>
        <w:tc>
          <w:tcPr>
            <w:tcW w:w="1104" w:type="dxa"/>
            <w:vMerge/>
            <w:vAlign w:val="center"/>
          </w:tcPr>
          <w:p w14:paraId="3CD7EC5E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42939C2E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7.00-18.00</w:t>
            </w:r>
          </w:p>
        </w:tc>
        <w:tc>
          <w:tcPr>
            <w:tcW w:w="5108" w:type="dxa"/>
          </w:tcPr>
          <w:p w14:paraId="33DB55DF" w14:textId="52F65B81" w:rsidR="00513BA7" w:rsidRPr="00817115" w:rsidRDefault="00513BA7" w:rsidP="00513BA7">
            <w:pPr>
              <w:rPr>
                <w:sz w:val="18"/>
                <w:szCs w:val="18"/>
                <w:shd w:val="clear" w:color="auto" w:fill="FF9900"/>
              </w:rPr>
            </w:pPr>
          </w:p>
        </w:tc>
        <w:tc>
          <w:tcPr>
            <w:tcW w:w="1418" w:type="dxa"/>
          </w:tcPr>
          <w:p w14:paraId="007A1898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</w:tcPr>
          <w:p w14:paraId="24A50065" w14:textId="0040D9F6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690CE06E" w14:textId="7451C6B4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0E1C8F24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6FCA1EA7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3806EE38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8.00-19.00</w:t>
            </w:r>
          </w:p>
        </w:tc>
        <w:tc>
          <w:tcPr>
            <w:tcW w:w="5108" w:type="dxa"/>
          </w:tcPr>
          <w:p w14:paraId="7CEDB66D" w14:textId="409AA402" w:rsidR="00513BA7" w:rsidRPr="00817115" w:rsidRDefault="00513BA7" w:rsidP="00513BA7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467C7CDE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</w:tcPr>
          <w:p w14:paraId="30CF217F" w14:textId="24ADF4F2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1544DE9B" w14:textId="502132FD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45849A3C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78AC1FB5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7E495577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9.00-20.00</w:t>
            </w:r>
          </w:p>
        </w:tc>
        <w:tc>
          <w:tcPr>
            <w:tcW w:w="5108" w:type="dxa"/>
          </w:tcPr>
          <w:p w14:paraId="5E60BA07" w14:textId="214C6BE0" w:rsidR="00513BA7" w:rsidRPr="00817115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3FCD8BDD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</w:tcPr>
          <w:p w14:paraId="4B7B77A6" w14:textId="212EF3D1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5AA9F764" w14:textId="0792AE22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31C1F601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 w:val="restart"/>
            <w:vAlign w:val="center"/>
          </w:tcPr>
          <w:p w14:paraId="0B1DC0A6" w14:textId="1D94733B" w:rsidR="00513BA7" w:rsidRDefault="00513BA7" w:rsidP="00513BA7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 Haziran 2021</w:t>
            </w:r>
          </w:p>
          <w:p w14:paraId="0F745369" w14:textId="77777777" w:rsidR="00513BA7" w:rsidRDefault="00513BA7" w:rsidP="00513BA7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1154" w:type="dxa"/>
          </w:tcPr>
          <w:p w14:paraId="7CB091F9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09.00-10.00</w:t>
            </w:r>
          </w:p>
        </w:tc>
        <w:tc>
          <w:tcPr>
            <w:tcW w:w="5108" w:type="dxa"/>
          </w:tcPr>
          <w:p w14:paraId="1CDCEB74" w14:textId="097E2C2D" w:rsidR="00513BA7" w:rsidRPr="00817115" w:rsidRDefault="00513BA7" w:rsidP="00513BA7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62418D7E" w14:textId="77777777" w:rsidR="00513BA7" w:rsidRPr="00BD7561" w:rsidRDefault="00513BA7" w:rsidP="00513BA7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07DDF823" w14:textId="2FCA9335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698516A0" w14:textId="2720C8F8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014F8356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79076432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2B9BB838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0.00-11.00</w:t>
            </w:r>
          </w:p>
        </w:tc>
        <w:tc>
          <w:tcPr>
            <w:tcW w:w="5108" w:type="dxa"/>
          </w:tcPr>
          <w:p w14:paraId="11A58295" w14:textId="6DD697AF" w:rsidR="00513BA7" w:rsidRPr="00817115" w:rsidRDefault="00513BA7" w:rsidP="00513BA7">
            <w:pPr>
              <w:rPr>
                <w:sz w:val="18"/>
                <w:szCs w:val="18"/>
              </w:rPr>
            </w:pPr>
            <w:r w:rsidRPr="00817115">
              <w:rPr>
                <w:sz w:val="18"/>
                <w:szCs w:val="18"/>
              </w:rPr>
              <w:t>Eğitimde Ölçme ve Değerlendirme</w:t>
            </w:r>
          </w:p>
        </w:tc>
        <w:tc>
          <w:tcPr>
            <w:tcW w:w="1418" w:type="dxa"/>
          </w:tcPr>
          <w:p w14:paraId="158F4474" w14:textId="77777777" w:rsidR="00513BA7" w:rsidRPr="00BD7561" w:rsidRDefault="00513BA7" w:rsidP="00513BA7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3441E411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5ED7366B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3873422D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626E3343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38B173F3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1.00-12.00</w:t>
            </w:r>
          </w:p>
        </w:tc>
        <w:tc>
          <w:tcPr>
            <w:tcW w:w="5108" w:type="dxa"/>
            <w:tcBorders>
              <w:bottom w:val="single" w:sz="4" w:space="0" w:color="000000"/>
            </w:tcBorders>
          </w:tcPr>
          <w:p w14:paraId="0AB9F1B8" w14:textId="567AF753" w:rsidR="00513BA7" w:rsidRPr="00817115" w:rsidRDefault="00513BA7" w:rsidP="00513BA7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bottom w:val="single" w:sz="4" w:space="0" w:color="000000"/>
            </w:tcBorders>
          </w:tcPr>
          <w:p w14:paraId="1A7ADB6A" w14:textId="77777777" w:rsidR="00513BA7" w:rsidRPr="00BD7561" w:rsidRDefault="00513BA7" w:rsidP="00513BA7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bottom w:val="single" w:sz="4" w:space="0" w:color="000000"/>
            </w:tcBorders>
          </w:tcPr>
          <w:p w14:paraId="7640347E" w14:textId="416EE604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  <w:tcBorders>
              <w:bottom w:val="single" w:sz="4" w:space="0" w:color="000000"/>
            </w:tcBorders>
          </w:tcPr>
          <w:p w14:paraId="182AAE73" w14:textId="5EF6E9A9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5A3B1556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38BE8E5E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016873B6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2.00-13.00</w:t>
            </w:r>
          </w:p>
        </w:tc>
        <w:tc>
          <w:tcPr>
            <w:tcW w:w="5108" w:type="dxa"/>
            <w:shd w:val="clear" w:color="auto" w:fill="auto"/>
          </w:tcPr>
          <w:p w14:paraId="1F2BAC24" w14:textId="0A6A2862" w:rsidR="00513BA7" w:rsidRPr="00817115" w:rsidRDefault="00513BA7" w:rsidP="00513BA7">
            <w:pPr>
              <w:rPr>
                <w:sz w:val="18"/>
                <w:szCs w:val="18"/>
              </w:rPr>
            </w:pPr>
            <w:r w:rsidRPr="00817115">
              <w:rPr>
                <w:sz w:val="18"/>
                <w:szCs w:val="18"/>
              </w:rPr>
              <w:t xml:space="preserve">Özel Öğretim Yöntemleri </w:t>
            </w:r>
          </w:p>
        </w:tc>
        <w:tc>
          <w:tcPr>
            <w:tcW w:w="1418" w:type="dxa"/>
            <w:shd w:val="clear" w:color="auto" w:fill="auto"/>
          </w:tcPr>
          <w:p w14:paraId="69779C32" w14:textId="259BE5FC" w:rsidR="00513BA7" w:rsidRPr="00BD7561" w:rsidRDefault="00513BA7" w:rsidP="00513BA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410" w:type="dxa"/>
            <w:shd w:val="clear" w:color="auto" w:fill="auto"/>
          </w:tcPr>
          <w:p w14:paraId="2CB01B92" w14:textId="68D2B8BB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Zeliha Demir Kaymak</w:t>
            </w:r>
          </w:p>
        </w:tc>
        <w:tc>
          <w:tcPr>
            <w:tcW w:w="3110" w:type="dxa"/>
            <w:shd w:val="clear" w:color="auto" w:fill="auto"/>
          </w:tcPr>
          <w:p w14:paraId="7B1E7352" w14:textId="7705C302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nline ödev</w:t>
            </w:r>
          </w:p>
        </w:tc>
      </w:tr>
      <w:tr w:rsidR="00513BA7" w14:paraId="24A8ED67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27AE6A85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693947D5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3.00-14.00</w:t>
            </w:r>
          </w:p>
        </w:tc>
        <w:tc>
          <w:tcPr>
            <w:tcW w:w="5108" w:type="dxa"/>
            <w:shd w:val="clear" w:color="auto" w:fill="auto"/>
          </w:tcPr>
          <w:p w14:paraId="55859636" w14:textId="5C85FE39" w:rsidR="00513BA7" w:rsidRPr="00817115" w:rsidRDefault="00513BA7" w:rsidP="00513BA7">
            <w:pPr>
              <w:rPr>
                <w:sz w:val="18"/>
                <w:szCs w:val="18"/>
              </w:rPr>
            </w:pPr>
            <w:r w:rsidRPr="00817115">
              <w:rPr>
                <w:sz w:val="18"/>
                <w:szCs w:val="18"/>
              </w:rPr>
              <w:t>Eğitim Psikolojisi</w:t>
            </w:r>
          </w:p>
        </w:tc>
        <w:tc>
          <w:tcPr>
            <w:tcW w:w="1418" w:type="dxa"/>
            <w:shd w:val="clear" w:color="auto" w:fill="auto"/>
          </w:tcPr>
          <w:p w14:paraId="00E07BAC" w14:textId="77777777" w:rsidR="00513BA7" w:rsidRPr="00BD7561" w:rsidRDefault="00513BA7" w:rsidP="00513BA7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auto"/>
          </w:tcPr>
          <w:p w14:paraId="3EF53819" w14:textId="2C271311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  <w:shd w:val="clear" w:color="auto" w:fill="auto"/>
          </w:tcPr>
          <w:p w14:paraId="6075DCEA" w14:textId="30B85F26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75931500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7FA84D93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76B4F357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4.00-15.00</w:t>
            </w:r>
          </w:p>
        </w:tc>
        <w:tc>
          <w:tcPr>
            <w:tcW w:w="5108" w:type="dxa"/>
            <w:shd w:val="clear" w:color="auto" w:fill="auto"/>
          </w:tcPr>
          <w:p w14:paraId="16E84306" w14:textId="7370FBF2" w:rsidR="00513BA7" w:rsidRPr="00817115" w:rsidRDefault="00513BA7" w:rsidP="00513BA7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14:paraId="675FFEBD" w14:textId="77777777" w:rsidR="00513BA7" w:rsidRPr="00BD7561" w:rsidRDefault="00513BA7" w:rsidP="00513BA7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auto"/>
          </w:tcPr>
          <w:p w14:paraId="68BC9663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  <w:shd w:val="clear" w:color="auto" w:fill="auto"/>
          </w:tcPr>
          <w:p w14:paraId="25E24C3A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6C533081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2699893A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6B324305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5.00-16.00</w:t>
            </w:r>
          </w:p>
        </w:tc>
        <w:tc>
          <w:tcPr>
            <w:tcW w:w="5108" w:type="dxa"/>
            <w:shd w:val="clear" w:color="auto" w:fill="auto"/>
          </w:tcPr>
          <w:p w14:paraId="02420591" w14:textId="0297B50F" w:rsidR="00513BA7" w:rsidRPr="00817115" w:rsidRDefault="00544A9B" w:rsidP="00513BA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kul deneyimi</w:t>
            </w:r>
          </w:p>
        </w:tc>
        <w:tc>
          <w:tcPr>
            <w:tcW w:w="1418" w:type="dxa"/>
            <w:shd w:val="clear" w:color="auto" w:fill="auto"/>
          </w:tcPr>
          <w:p w14:paraId="39DC2AC6" w14:textId="3440C5C1" w:rsidR="00513BA7" w:rsidRPr="00BD7561" w:rsidRDefault="00544A9B" w:rsidP="00513BA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410" w:type="dxa"/>
            <w:shd w:val="clear" w:color="auto" w:fill="auto"/>
          </w:tcPr>
          <w:p w14:paraId="4E61B005" w14:textId="42DDE5A5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  <w:shd w:val="clear" w:color="auto" w:fill="auto"/>
          </w:tcPr>
          <w:p w14:paraId="14AA823E" w14:textId="49510A90" w:rsidR="00513BA7" w:rsidRDefault="000E61D1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nline ödev</w:t>
            </w:r>
          </w:p>
        </w:tc>
      </w:tr>
      <w:tr w:rsidR="00513BA7" w14:paraId="29B8BEE9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4E78B69B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080227F6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6.00-17.00</w:t>
            </w:r>
          </w:p>
        </w:tc>
        <w:tc>
          <w:tcPr>
            <w:tcW w:w="5108" w:type="dxa"/>
            <w:tcBorders>
              <w:bottom w:val="single" w:sz="4" w:space="0" w:color="000000"/>
            </w:tcBorders>
            <w:shd w:val="clear" w:color="auto" w:fill="auto"/>
          </w:tcPr>
          <w:p w14:paraId="55C3BF10" w14:textId="2350C312" w:rsidR="00513BA7" w:rsidRPr="00817115" w:rsidRDefault="00513BA7" w:rsidP="00513BA7">
            <w:pPr>
              <w:rPr>
                <w:sz w:val="18"/>
                <w:szCs w:val="18"/>
              </w:rPr>
            </w:pPr>
            <w:r w:rsidRPr="00817115">
              <w:rPr>
                <w:sz w:val="18"/>
                <w:szCs w:val="18"/>
              </w:rPr>
              <w:t>Öğretim ilke ve yöntemleri</w:t>
            </w:r>
          </w:p>
        </w:tc>
        <w:tc>
          <w:tcPr>
            <w:tcW w:w="1418" w:type="dxa"/>
            <w:tcBorders>
              <w:bottom w:val="single" w:sz="4" w:space="0" w:color="000000"/>
            </w:tcBorders>
            <w:shd w:val="clear" w:color="auto" w:fill="auto"/>
          </w:tcPr>
          <w:p w14:paraId="5185B994" w14:textId="77777777" w:rsidR="00513BA7" w:rsidRPr="00BD7561" w:rsidRDefault="00513BA7" w:rsidP="00513BA7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bottom w:val="single" w:sz="4" w:space="0" w:color="000000"/>
            </w:tcBorders>
            <w:shd w:val="clear" w:color="auto" w:fill="auto"/>
          </w:tcPr>
          <w:p w14:paraId="122D4AC5" w14:textId="4BD7FD20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  <w:tcBorders>
              <w:bottom w:val="single" w:sz="4" w:space="0" w:color="000000"/>
            </w:tcBorders>
            <w:shd w:val="clear" w:color="auto" w:fill="auto"/>
          </w:tcPr>
          <w:p w14:paraId="6E9A1F89" w14:textId="28E09C46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6ED5BAB9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2F80B91A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7849E6B8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7.00-18.00</w:t>
            </w:r>
          </w:p>
        </w:tc>
        <w:tc>
          <w:tcPr>
            <w:tcW w:w="5108" w:type="dxa"/>
            <w:shd w:val="clear" w:color="auto" w:fill="auto"/>
          </w:tcPr>
          <w:p w14:paraId="46251D99" w14:textId="618130FA" w:rsidR="00513BA7" w:rsidRPr="00817115" w:rsidRDefault="00544A9B" w:rsidP="00513BA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retmenlik uygulaması</w:t>
            </w:r>
          </w:p>
        </w:tc>
        <w:tc>
          <w:tcPr>
            <w:tcW w:w="1418" w:type="dxa"/>
            <w:shd w:val="clear" w:color="auto" w:fill="auto"/>
          </w:tcPr>
          <w:p w14:paraId="18ED610F" w14:textId="33EF5C46" w:rsidR="00513BA7" w:rsidRPr="00BD7561" w:rsidRDefault="00544A9B" w:rsidP="00513BA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2410" w:type="dxa"/>
            <w:shd w:val="clear" w:color="auto" w:fill="auto"/>
          </w:tcPr>
          <w:p w14:paraId="65B13432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  <w:shd w:val="clear" w:color="auto" w:fill="auto"/>
          </w:tcPr>
          <w:p w14:paraId="5A2C4166" w14:textId="450F1206" w:rsidR="00513BA7" w:rsidRDefault="000E61D1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nline ödev</w:t>
            </w:r>
          </w:p>
        </w:tc>
      </w:tr>
      <w:tr w:rsidR="00513BA7" w14:paraId="1616798E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18692ECA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1634BE4C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8.00-19.00</w:t>
            </w:r>
          </w:p>
        </w:tc>
        <w:tc>
          <w:tcPr>
            <w:tcW w:w="5108" w:type="dxa"/>
          </w:tcPr>
          <w:p w14:paraId="007524F5" w14:textId="58C9BD30" w:rsidR="00513BA7" w:rsidRPr="00817115" w:rsidRDefault="00513BA7" w:rsidP="00513BA7">
            <w:pPr>
              <w:rPr>
                <w:sz w:val="18"/>
                <w:szCs w:val="18"/>
              </w:rPr>
            </w:pPr>
            <w:r w:rsidRPr="00817115">
              <w:rPr>
                <w:sz w:val="18"/>
                <w:szCs w:val="18"/>
              </w:rPr>
              <w:t>Çoklu Ortam Tasarımı ve Üretimi</w:t>
            </w:r>
          </w:p>
        </w:tc>
        <w:tc>
          <w:tcPr>
            <w:tcW w:w="1418" w:type="dxa"/>
          </w:tcPr>
          <w:p w14:paraId="29177916" w14:textId="37E4705D" w:rsidR="00513BA7" w:rsidRPr="00BD7561" w:rsidRDefault="00513BA7" w:rsidP="00513BA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410" w:type="dxa"/>
          </w:tcPr>
          <w:p w14:paraId="048D0FAC" w14:textId="4E6BC343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Onur 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İşbulan</w:t>
            </w:r>
            <w:proofErr w:type="spellEnd"/>
          </w:p>
        </w:tc>
        <w:tc>
          <w:tcPr>
            <w:tcW w:w="3110" w:type="dxa"/>
          </w:tcPr>
          <w:p w14:paraId="329EEDD3" w14:textId="03D5BB18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Online </w:t>
            </w:r>
            <w:r w:rsidR="006367E5">
              <w:rPr>
                <w:rFonts w:ascii="Times New Roman" w:eastAsia="Times New Roman" w:hAnsi="Times New Roman" w:cs="Times New Roman"/>
                <w:sz w:val="18"/>
                <w:szCs w:val="18"/>
              </w:rPr>
              <w:t>ödev</w:t>
            </w:r>
          </w:p>
        </w:tc>
      </w:tr>
      <w:tr w:rsidR="00513BA7" w14:paraId="22F0197F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7741F9C3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3917A6BD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9.00-20.00</w:t>
            </w:r>
          </w:p>
        </w:tc>
        <w:tc>
          <w:tcPr>
            <w:tcW w:w="5108" w:type="dxa"/>
          </w:tcPr>
          <w:p w14:paraId="5B646A50" w14:textId="42EA681F" w:rsidR="00513BA7" w:rsidRPr="00817115" w:rsidRDefault="00513BA7" w:rsidP="00513BA7">
            <w:pPr>
              <w:rPr>
                <w:sz w:val="18"/>
                <w:szCs w:val="18"/>
              </w:rPr>
            </w:pPr>
            <w:r w:rsidRPr="00817115">
              <w:rPr>
                <w:sz w:val="18"/>
                <w:szCs w:val="18"/>
              </w:rPr>
              <w:t>Topluma Hizmet Uygulamaları</w:t>
            </w:r>
          </w:p>
        </w:tc>
        <w:tc>
          <w:tcPr>
            <w:tcW w:w="1418" w:type="dxa"/>
          </w:tcPr>
          <w:p w14:paraId="364F6E1B" w14:textId="59C78917" w:rsidR="00513BA7" w:rsidRPr="00BD7561" w:rsidRDefault="00513BA7" w:rsidP="00513BA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2410" w:type="dxa"/>
          </w:tcPr>
          <w:p w14:paraId="203FE2FE" w14:textId="770E796F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4DF3F44D" w14:textId="1E3BC15E" w:rsidR="00513BA7" w:rsidRDefault="006367E5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nline ödev</w:t>
            </w:r>
          </w:p>
        </w:tc>
      </w:tr>
      <w:tr w:rsidR="00513BA7" w14:paraId="3B1E42B1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700EE9B6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0728DD63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0.00-21.00</w:t>
            </w:r>
          </w:p>
        </w:tc>
        <w:tc>
          <w:tcPr>
            <w:tcW w:w="5108" w:type="dxa"/>
          </w:tcPr>
          <w:p w14:paraId="45C1D297" w14:textId="0155938F" w:rsidR="00513BA7" w:rsidRPr="00817115" w:rsidRDefault="00513BA7" w:rsidP="00513BA7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37B8CA77" w14:textId="77777777" w:rsidR="00513BA7" w:rsidRPr="00BD7561" w:rsidRDefault="00513BA7" w:rsidP="00513BA7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473C0861" w14:textId="05FA86B5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651A4036" w14:textId="48BFED2C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6C42B351" w14:textId="77777777" w:rsidTr="000B5CBC">
        <w:trPr>
          <w:gridAfter w:val="1"/>
          <w:wAfter w:w="8" w:type="dxa"/>
        </w:trPr>
        <w:tc>
          <w:tcPr>
            <w:tcW w:w="1104" w:type="dxa"/>
            <w:vMerge w:val="restart"/>
            <w:vAlign w:val="center"/>
          </w:tcPr>
          <w:p w14:paraId="12F1496F" w14:textId="442DA6BB" w:rsidR="00513BA7" w:rsidRDefault="00513BA7" w:rsidP="00513BA7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 Haziran 2021 Perşembe</w:t>
            </w:r>
          </w:p>
        </w:tc>
        <w:tc>
          <w:tcPr>
            <w:tcW w:w="1154" w:type="dxa"/>
          </w:tcPr>
          <w:p w14:paraId="4D9AE597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09.00-10.00</w:t>
            </w:r>
          </w:p>
        </w:tc>
        <w:tc>
          <w:tcPr>
            <w:tcW w:w="5108" w:type="dxa"/>
          </w:tcPr>
          <w:p w14:paraId="4A66A985" w14:textId="76563C46" w:rsidR="00513BA7" w:rsidRPr="00817115" w:rsidRDefault="00513BA7" w:rsidP="00513BA7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5F824116" w14:textId="77777777" w:rsidR="00513BA7" w:rsidRPr="00BD7561" w:rsidRDefault="00513BA7" w:rsidP="00513BA7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2307C6CE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7C629031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3BA7" w14:paraId="0227A780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55E60CA8" w14:textId="77777777" w:rsidR="00513BA7" w:rsidRDefault="00513BA7" w:rsidP="00513B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758067F6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0.00-11.00</w:t>
            </w:r>
          </w:p>
        </w:tc>
        <w:tc>
          <w:tcPr>
            <w:tcW w:w="5108" w:type="dxa"/>
          </w:tcPr>
          <w:p w14:paraId="5A214DE3" w14:textId="65533579" w:rsidR="00513BA7" w:rsidRPr="00817115" w:rsidRDefault="00513BA7" w:rsidP="00513BA7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4AB5F1AE" w14:textId="77777777" w:rsidR="00513BA7" w:rsidRPr="00BD7561" w:rsidRDefault="00513BA7" w:rsidP="00513BA7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41056F7C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0892C8A2" w14:textId="77777777" w:rsidR="00513BA7" w:rsidRDefault="00513BA7" w:rsidP="00513BA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7CAD9608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46519944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43718F49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1.00-12.00</w:t>
            </w:r>
          </w:p>
        </w:tc>
        <w:tc>
          <w:tcPr>
            <w:tcW w:w="5108" w:type="dxa"/>
          </w:tcPr>
          <w:p w14:paraId="7692BC3B" w14:textId="45C25218" w:rsidR="0078576E" w:rsidRPr="00817115" w:rsidRDefault="0078576E" w:rsidP="0078576E">
            <w:pPr>
              <w:rPr>
                <w:sz w:val="18"/>
                <w:szCs w:val="18"/>
              </w:rPr>
            </w:pPr>
            <w:r w:rsidRPr="00817115">
              <w:rPr>
                <w:sz w:val="18"/>
                <w:szCs w:val="18"/>
              </w:rPr>
              <w:t xml:space="preserve">Eğitimde Grafik ve Canlandırma </w:t>
            </w:r>
          </w:p>
        </w:tc>
        <w:tc>
          <w:tcPr>
            <w:tcW w:w="1418" w:type="dxa"/>
          </w:tcPr>
          <w:p w14:paraId="764C2608" w14:textId="4AD43477" w:rsidR="0078576E" w:rsidRPr="00BD7561" w:rsidRDefault="0078576E" w:rsidP="0078576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2410" w:type="dxa"/>
          </w:tcPr>
          <w:p w14:paraId="625BF1D2" w14:textId="49ED999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ydın 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Kiper</w:t>
            </w:r>
            <w:proofErr w:type="spellEnd"/>
          </w:p>
        </w:tc>
        <w:tc>
          <w:tcPr>
            <w:tcW w:w="3110" w:type="dxa"/>
          </w:tcPr>
          <w:p w14:paraId="7C58FB4C" w14:textId="3B29FFF6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nline ödev</w:t>
            </w:r>
          </w:p>
        </w:tc>
      </w:tr>
      <w:tr w:rsidR="0078576E" w14:paraId="3D45D7C8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2A61A1D3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7E89EB4C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2.00-13.00</w:t>
            </w:r>
          </w:p>
        </w:tc>
        <w:tc>
          <w:tcPr>
            <w:tcW w:w="5108" w:type="dxa"/>
          </w:tcPr>
          <w:p w14:paraId="0C14C609" w14:textId="554D4C7E" w:rsidR="0078576E" w:rsidRPr="00817115" w:rsidRDefault="0078576E" w:rsidP="0078576E">
            <w:pPr>
              <w:rPr>
                <w:sz w:val="18"/>
                <w:szCs w:val="18"/>
              </w:rPr>
            </w:pPr>
            <w:r w:rsidRPr="00817115">
              <w:rPr>
                <w:rFonts w:ascii="Times New Roman" w:eastAsia="Times New Roman" w:hAnsi="Times New Roman" w:cs="Times New Roman"/>
                <w:sz w:val="18"/>
                <w:szCs w:val="18"/>
              </w:rPr>
              <w:t>İnternet Tabanlı Programlama</w:t>
            </w:r>
          </w:p>
        </w:tc>
        <w:tc>
          <w:tcPr>
            <w:tcW w:w="1418" w:type="dxa"/>
          </w:tcPr>
          <w:p w14:paraId="13FE11D4" w14:textId="117C6C98" w:rsidR="0078576E" w:rsidRPr="00BD7561" w:rsidRDefault="0078576E" w:rsidP="0078576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410" w:type="dxa"/>
          </w:tcPr>
          <w:p w14:paraId="14FE9B3B" w14:textId="6D5ECF7E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ydın 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Kiper</w:t>
            </w:r>
            <w:proofErr w:type="spellEnd"/>
          </w:p>
        </w:tc>
        <w:tc>
          <w:tcPr>
            <w:tcW w:w="3110" w:type="dxa"/>
          </w:tcPr>
          <w:p w14:paraId="0695D62B" w14:textId="694B118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nline sınav</w:t>
            </w:r>
          </w:p>
        </w:tc>
      </w:tr>
      <w:tr w:rsidR="0078576E" w14:paraId="3C4DD645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3B73FB48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6B7BDB03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3.00-14.00</w:t>
            </w:r>
          </w:p>
        </w:tc>
        <w:tc>
          <w:tcPr>
            <w:tcW w:w="5108" w:type="dxa"/>
          </w:tcPr>
          <w:p w14:paraId="098DE479" w14:textId="0887E95A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2382BC77" w14:textId="432F4C1E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6984F825" w14:textId="32FA30CF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2D309842" w14:textId="3FA834B1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4BE975EC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1121FB0C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5FA8B700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4.00-15.00</w:t>
            </w:r>
          </w:p>
        </w:tc>
        <w:tc>
          <w:tcPr>
            <w:tcW w:w="5108" w:type="dxa"/>
          </w:tcPr>
          <w:p w14:paraId="66816B51" w14:textId="22056D73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0DFEE6FC" w14:textId="0F46966C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06EFFBE3" w14:textId="1FD6D218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3F9ED8A1" w14:textId="43333DCE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3D95507F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565DCBFB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67672F94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5.00-16.00</w:t>
            </w:r>
          </w:p>
        </w:tc>
        <w:tc>
          <w:tcPr>
            <w:tcW w:w="5108" w:type="dxa"/>
          </w:tcPr>
          <w:p w14:paraId="7C9920F8" w14:textId="03CD5E41" w:rsidR="0078576E" w:rsidRPr="00817115" w:rsidRDefault="0078576E" w:rsidP="0078576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ıf Yönetimi</w:t>
            </w:r>
          </w:p>
        </w:tc>
        <w:tc>
          <w:tcPr>
            <w:tcW w:w="1418" w:type="dxa"/>
          </w:tcPr>
          <w:p w14:paraId="1992D2FE" w14:textId="618CFA33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30B5085B" w14:textId="6FBDDB24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2C0E59BC" w14:textId="76445E35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0EB7299B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243DF1C1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777035E1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6.00-17.00</w:t>
            </w:r>
          </w:p>
        </w:tc>
        <w:tc>
          <w:tcPr>
            <w:tcW w:w="5108" w:type="dxa"/>
          </w:tcPr>
          <w:p w14:paraId="26CFDE7E" w14:textId="6B874C6C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0F975507" w14:textId="5DDFBDF5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3BA5AB6F" w14:textId="7E49521A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5DAE9C83" w14:textId="219C2522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69E7F259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23C3D4E2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2ACAB712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7.00-18.00</w:t>
            </w:r>
          </w:p>
        </w:tc>
        <w:tc>
          <w:tcPr>
            <w:tcW w:w="5108" w:type="dxa"/>
          </w:tcPr>
          <w:p w14:paraId="3DDE06A1" w14:textId="6F43CE89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09B12735" w14:textId="2441115C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6C39D220" w14:textId="1DE2E392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013F0679" w14:textId="0759DF94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01399EB9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0249287D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4BA2EE6B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8.00-19.00</w:t>
            </w:r>
          </w:p>
        </w:tc>
        <w:tc>
          <w:tcPr>
            <w:tcW w:w="5108" w:type="dxa"/>
          </w:tcPr>
          <w:p w14:paraId="44A162C1" w14:textId="4808452E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7E565575" w14:textId="77777777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5119776B" w14:textId="74A70F71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59071EE8" w14:textId="6C6187E3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0BC48BD8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1A8ADD07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5C4E0366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9.00-20.00</w:t>
            </w:r>
          </w:p>
        </w:tc>
        <w:tc>
          <w:tcPr>
            <w:tcW w:w="5108" w:type="dxa"/>
          </w:tcPr>
          <w:p w14:paraId="37E54BB1" w14:textId="35A93EA3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7295892F" w14:textId="77777777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6DBCBFA4" w14:textId="38D4B0BB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7D10E23F" w14:textId="528CD4A4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1C2D30AE" w14:textId="77777777" w:rsidTr="000B5CBC">
        <w:trPr>
          <w:gridAfter w:val="1"/>
          <w:wAfter w:w="8" w:type="dxa"/>
        </w:trPr>
        <w:tc>
          <w:tcPr>
            <w:tcW w:w="1104" w:type="dxa"/>
            <w:vAlign w:val="center"/>
          </w:tcPr>
          <w:p w14:paraId="0E3581D0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35C1BFB6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0.00-21.00</w:t>
            </w:r>
          </w:p>
        </w:tc>
        <w:tc>
          <w:tcPr>
            <w:tcW w:w="5108" w:type="dxa"/>
          </w:tcPr>
          <w:p w14:paraId="64E476F7" w14:textId="2B7E1F31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2BB4D75F" w14:textId="77777777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53B711BB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313011F2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1EB68E5D" w14:textId="77777777" w:rsidTr="000B5CBC">
        <w:trPr>
          <w:gridAfter w:val="1"/>
          <w:wAfter w:w="8" w:type="dxa"/>
        </w:trPr>
        <w:tc>
          <w:tcPr>
            <w:tcW w:w="1104" w:type="dxa"/>
            <w:vMerge w:val="restart"/>
            <w:vAlign w:val="center"/>
          </w:tcPr>
          <w:p w14:paraId="0CB14CCB" w14:textId="1E972135" w:rsidR="0078576E" w:rsidRDefault="0078576E" w:rsidP="0078576E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 Haziran 2021</w:t>
            </w:r>
          </w:p>
          <w:p w14:paraId="08DBC976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   Cuma</w:t>
            </w:r>
          </w:p>
        </w:tc>
        <w:tc>
          <w:tcPr>
            <w:tcW w:w="1154" w:type="dxa"/>
          </w:tcPr>
          <w:p w14:paraId="72CC72CE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09.00-10.00</w:t>
            </w:r>
          </w:p>
        </w:tc>
        <w:tc>
          <w:tcPr>
            <w:tcW w:w="5108" w:type="dxa"/>
          </w:tcPr>
          <w:p w14:paraId="285D38DB" w14:textId="77777777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1B5AF251" w14:textId="77777777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0B0ECF37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523036E3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7E063C45" w14:textId="77777777" w:rsidTr="000B5CBC">
        <w:trPr>
          <w:gridAfter w:val="1"/>
          <w:wAfter w:w="8" w:type="dxa"/>
          <w:trHeight w:val="334"/>
        </w:trPr>
        <w:tc>
          <w:tcPr>
            <w:tcW w:w="1104" w:type="dxa"/>
            <w:vMerge/>
            <w:vAlign w:val="center"/>
          </w:tcPr>
          <w:p w14:paraId="5C804ED7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415D6BC4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0.00-11.00</w:t>
            </w:r>
          </w:p>
        </w:tc>
        <w:tc>
          <w:tcPr>
            <w:tcW w:w="5108" w:type="dxa"/>
          </w:tcPr>
          <w:p w14:paraId="37FC19FE" w14:textId="51CE035B" w:rsidR="0078576E" w:rsidRPr="00817115" w:rsidRDefault="0078576E" w:rsidP="0078576E">
            <w:pPr>
              <w:rPr>
                <w:sz w:val="18"/>
                <w:szCs w:val="18"/>
              </w:rPr>
            </w:pPr>
            <w:r w:rsidRPr="00817115">
              <w:rPr>
                <w:sz w:val="18"/>
                <w:szCs w:val="18"/>
              </w:rPr>
              <w:t>Öğretim Teknolojileri</w:t>
            </w:r>
          </w:p>
        </w:tc>
        <w:tc>
          <w:tcPr>
            <w:tcW w:w="1418" w:type="dxa"/>
          </w:tcPr>
          <w:p w14:paraId="5D7DEC4E" w14:textId="77777777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67638EF3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Selçuk Sırrı Tercan</w:t>
            </w:r>
          </w:p>
          <w:p w14:paraId="42DF4DAB" w14:textId="716FF8C2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ydın 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Kiper</w:t>
            </w:r>
            <w:proofErr w:type="spellEnd"/>
          </w:p>
        </w:tc>
        <w:tc>
          <w:tcPr>
            <w:tcW w:w="3110" w:type="dxa"/>
          </w:tcPr>
          <w:p w14:paraId="0BB37117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13594732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504316C1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38CCD556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1.00-12.00</w:t>
            </w:r>
          </w:p>
        </w:tc>
        <w:tc>
          <w:tcPr>
            <w:tcW w:w="5108" w:type="dxa"/>
          </w:tcPr>
          <w:p w14:paraId="25211B50" w14:textId="54FE5355" w:rsidR="0078576E" w:rsidRPr="00817115" w:rsidRDefault="0078576E" w:rsidP="0078576E">
            <w:pPr>
              <w:rPr>
                <w:sz w:val="18"/>
                <w:szCs w:val="18"/>
              </w:rPr>
            </w:pPr>
            <w:r w:rsidRPr="00817115">
              <w:rPr>
                <w:sz w:val="18"/>
                <w:szCs w:val="18"/>
              </w:rPr>
              <w:t>Görsel Tasarım</w:t>
            </w:r>
          </w:p>
        </w:tc>
        <w:tc>
          <w:tcPr>
            <w:tcW w:w="1418" w:type="dxa"/>
          </w:tcPr>
          <w:p w14:paraId="02218217" w14:textId="3BCFC835" w:rsidR="0078576E" w:rsidRPr="00BD7561" w:rsidRDefault="0078576E" w:rsidP="0078576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410" w:type="dxa"/>
          </w:tcPr>
          <w:p w14:paraId="5A885E68" w14:textId="2D407B69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. </w:t>
            </w:r>
            <w:proofErr w:type="spellStart"/>
            <w:r>
              <w:rPr>
                <w:sz w:val="18"/>
                <w:szCs w:val="18"/>
              </w:rPr>
              <w:t>Kiper</w:t>
            </w:r>
            <w:proofErr w:type="spellEnd"/>
          </w:p>
        </w:tc>
        <w:tc>
          <w:tcPr>
            <w:tcW w:w="3110" w:type="dxa"/>
          </w:tcPr>
          <w:p w14:paraId="3C9AA283" w14:textId="1DCB430A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nline ödev</w:t>
            </w:r>
          </w:p>
        </w:tc>
      </w:tr>
      <w:tr w:rsidR="0078576E" w14:paraId="20FECA0B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630D0734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05DA3F05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2.00-13.00</w:t>
            </w:r>
          </w:p>
        </w:tc>
        <w:tc>
          <w:tcPr>
            <w:tcW w:w="5108" w:type="dxa"/>
          </w:tcPr>
          <w:p w14:paraId="20B0503A" w14:textId="37B12F20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27027765" w14:textId="156DFDE0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24AB2B9E" w14:textId="0CBEF948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55B522A4" w14:textId="197A87F8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4A05327E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6999C104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4A8E990F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3.00-14.00</w:t>
            </w:r>
          </w:p>
        </w:tc>
        <w:tc>
          <w:tcPr>
            <w:tcW w:w="5108" w:type="dxa"/>
          </w:tcPr>
          <w:p w14:paraId="5B92AFC9" w14:textId="6EDBD858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256E9BF8" w14:textId="77777777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1F624CCA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1928B71A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4EC2A66E" w14:textId="77777777" w:rsidTr="000B5CBC">
        <w:trPr>
          <w:gridAfter w:val="1"/>
          <w:wAfter w:w="8" w:type="dxa"/>
          <w:trHeight w:val="70"/>
        </w:trPr>
        <w:tc>
          <w:tcPr>
            <w:tcW w:w="1104" w:type="dxa"/>
            <w:vMerge/>
            <w:vAlign w:val="center"/>
          </w:tcPr>
          <w:p w14:paraId="446EE1A4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6CD3308F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4.00-15.00</w:t>
            </w:r>
          </w:p>
        </w:tc>
        <w:tc>
          <w:tcPr>
            <w:tcW w:w="5108" w:type="dxa"/>
          </w:tcPr>
          <w:p w14:paraId="7CFAD1EF" w14:textId="03612F4A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3D54C4EC" w14:textId="77777777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78135863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1932D92F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1A5D0399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1C77B94F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380CBC07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5.00-16.00</w:t>
            </w:r>
          </w:p>
        </w:tc>
        <w:tc>
          <w:tcPr>
            <w:tcW w:w="5108" w:type="dxa"/>
            <w:vAlign w:val="center"/>
          </w:tcPr>
          <w:p w14:paraId="5B963873" w14:textId="20C10F54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2D0080CD" w14:textId="77777777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  <w:vAlign w:val="center"/>
          </w:tcPr>
          <w:p w14:paraId="0759F6F7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216427F1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0247EAF5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7D5FBD26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5CE86053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6.00-17.00</w:t>
            </w:r>
          </w:p>
        </w:tc>
        <w:tc>
          <w:tcPr>
            <w:tcW w:w="5108" w:type="dxa"/>
          </w:tcPr>
          <w:p w14:paraId="59C4445D" w14:textId="03078E4A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597F996C" w14:textId="77777777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0F2DA4D2" w14:textId="53EA4E60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6518C4EF" w14:textId="109EF25B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4F78F505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1C0D5C39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4797B86C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7.00-18.00</w:t>
            </w:r>
          </w:p>
        </w:tc>
        <w:tc>
          <w:tcPr>
            <w:tcW w:w="5108" w:type="dxa"/>
          </w:tcPr>
          <w:p w14:paraId="228ADD2E" w14:textId="1F6DBD2B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4453EE4D" w14:textId="77777777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62E9C97A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3DE32E6E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5C52372B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6E5CB075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74EA6B11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8.00-19.00</w:t>
            </w:r>
          </w:p>
        </w:tc>
        <w:tc>
          <w:tcPr>
            <w:tcW w:w="5108" w:type="dxa"/>
          </w:tcPr>
          <w:p w14:paraId="601A6109" w14:textId="018A2151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6F098BD4" w14:textId="77777777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5C4643FE" w14:textId="5ECD9A22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0EAB4A68" w14:textId="3CC44508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19C37E99" w14:textId="77777777" w:rsidTr="000B5CBC">
        <w:trPr>
          <w:gridAfter w:val="1"/>
          <w:wAfter w:w="8" w:type="dxa"/>
        </w:trPr>
        <w:tc>
          <w:tcPr>
            <w:tcW w:w="1104" w:type="dxa"/>
            <w:vMerge/>
            <w:vAlign w:val="center"/>
          </w:tcPr>
          <w:p w14:paraId="591B6016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0A420250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9.00-20.00</w:t>
            </w:r>
          </w:p>
        </w:tc>
        <w:tc>
          <w:tcPr>
            <w:tcW w:w="5108" w:type="dxa"/>
          </w:tcPr>
          <w:p w14:paraId="215F7422" w14:textId="4FFED07E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65F6F140" w14:textId="77777777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4D92073B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762C3A3F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8576E" w14:paraId="58D5DA55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 w:val="restart"/>
            <w:vAlign w:val="center"/>
          </w:tcPr>
          <w:p w14:paraId="5EB02B47" w14:textId="31B04EFB" w:rsidR="0078576E" w:rsidRDefault="0078576E" w:rsidP="0078576E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5 Haziran 2021</w:t>
            </w:r>
          </w:p>
          <w:p w14:paraId="27793210" w14:textId="77777777" w:rsidR="0078576E" w:rsidRDefault="0078576E" w:rsidP="0078576E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umartesi</w:t>
            </w:r>
          </w:p>
        </w:tc>
        <w:tc>
          <w:tcPr>
            <w:tcW w:w="1154" w:type="dxa"/>
          </w:tcPr>
          <w:p w14:paraId="6F825F89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09.00-10.00</w:t>
            </w:r>
          </w:p>
        </w:tc>
        <w:tc>
          <w:tcPr>
            <w:tcW w:w="5108" w:type="dxa"/>
          </w:tcPr>
          <w:p w14:paraId="7797EECC" w14:textId="77777777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1AB0F4D5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11AD5870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0" w:type="dxa"/>
          </w:tcPr>
          <w:p w14:paraId="422677FC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3B9F746B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1F25DC47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0A804AC4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0.00-11.00</w:t>
            </w:r>
          </w:p>
        </w:tc>
        <w:tc>
          <w:tcPr>
            <w:tcW w:w="5108" w:type="dxa"/>
          </w:tcPr>
          <w:p w14:paraId="76C0F2CD" w14:textId="77777777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632FAC1D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36EAC84D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0" w:type="dxa"/>
          </w:tcPr>
          <w:p w14:paraId="6812FDCC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7A11AD69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6F4209A1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537860BF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1.00-12.00</w:t>
            </w:r>
          </w:p>
        </w:tc>
        <w:tc>
          <w:tcPr>
            <w:tcW w:w="5108" w:type="dxa"/>
          </w:tcPr>
          <w:p w14:paraId="4C245195" w14:textId="680ACDE8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285AA4EF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38763C91" w14:textId="74A7E50B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2AFE550D" w14:textId="70046BC9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13D38060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13367F3F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2CBC4F28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2.00-13.00</w:t>
            </w:r>
          </w:p>
        </w:tc>
        <w:tc>
          <w:tcPr>
            <w:tcW w:w="5108" w:type="dxa"/>
          </w:tcPr>
          <w:p w14:paraId="4F357F02" w14:textId="520427C5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52564286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5242DD81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0" w:type="dxa"/>
          </w:tcPr>
          <w:p w14:paraId="6A387AFF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7A196BBB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33F0A064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3145FB0A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3.00-14.00</w:t>
            </w:r>
          </w:p>
        </w:tc>
        <w:tc>
          <w:tcPr>
            <w:tcW w:w="5108" w:type="dxa"/>
          </w:tcPr>
          <w:p w14:paraId="64BC78E3" w14:textId="04769772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2D767688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34ADFF9F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0" w:type="dxa"/>
          </w:tcPr>
          <w:p w14:paraId="123443CB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39AD6818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3C46CC7C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031F8C17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4.00-15.00</w:t>
            </w:r>
          </w:p>
        </w:tc>
        <w:tc>
          <w:tcPr>
            <w:tcW w:w="5108" w:type="dxa"/>
          </w:tcPr>
          <w:p w14:paraId="6C4DF611" w14:textId="187D06C2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05E5CE5C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5C2A6448" w14:textId="68FBA1DA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0" w:type="dxa"/>
          </w:tcPr>
          <w:p w14:paraId="6155F539" w14:textId="1C00E270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4194AD47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4C7F3922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47BFB414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5.00-16.00</w:t>
            </w:r>
          </w:p>
        </w:tc>
        <w:tc>
          <w:tcPr>
            <w:tcW w:w="5108" w:type="dxa"/>
          </w:tcPr>
          <w:p w14:paraId="206C3E3B" w14:textId="7D91629D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739C248A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4832AA6F" w14:textId="4D811001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0" w:type="dxa"/>
          </w:tcPr>
          <w:p w14:paraId="5AC1382B" w14:textId="6B4FD0A6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23987D04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7FC84698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41493233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6.00-17.00</w:t>
            </w:r>
          </w:p>
        </w:tc>
        <w:tc>
          <w:tcPr>
            <w:tcW w:w="5108" w:type="dxa"/>
          </w:tcPr>
          <w:p w14:paraId="3017A778" w14:textId="1A89F982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16807160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588A2DFD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0" w:type="dxa"/>
          </w:tcPr>
          <w:p w14:paraId="48133301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64D87334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 w:val="restart"/>
            <w:vAlign w:val="center"/>
          </w:tcPr>
          <w:p w14:paraId="2C00B927" w14:textId="5B47BBCE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6 Haziran Pazar</w:t>
            </w:r>
          </w:p>
        </w:tc>
        <w:tc>
          <w:tcPr>
            <w:tcW w:w="1154" w:type="dxa"/>
          </w:tcPr>
          <w:p w14:paraId="32CBD793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09.00-10.00</w:t>
            </w:r>
          </w:p>
        </w:tc>
        <w:tc>
          <w:tcPr>
            <w:tcW w:w="5108" w:type="dxa"/>
          </w:tcPr>
          <w:p w14:paraId="5119E40A" w14:textId="77777777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694E31F7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77DFC4DE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0" w:type="dxa"/>
          </w:tcPr>
          <w:p w14:paraId="5E906751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2EF83B4A" w14:textId="77777777" w:rsidTr="000B5CBC">
        <w:trPr>
          <w:gridAfter w:val="1"/>
          <w:wAfter w:w="8" w:type="dxa"/>
          <w:trHeight w:val="180"/>
        </w:trPr>
        <w:tc>
          <w:tcPr>
            <w:tcW w:w="1104" w:type="dxa"/>
            <w:vMerge/>
            <w:vAlign w:val="center"/>
          </w:tcPr>
          <w:p w14:paraId="5EC8777E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4B9D024D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0.00-11.00</w:t>
            </w:r>
          </w:p>
        </w:tc>
        <w:tc>
          <w:tcPr>
            <w:tcW w:w="5108" w:type="dxa"/>
          </w:tcPr>
          <w:p w14:paraId="616E2288" w14:textId="77777777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12D0944D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3CCE55C2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0" w:type="dxa"/>
          </w:tcPr>
          <w:p w14:paraId="52BCC5AC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3399ED6F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04075DA1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299F9180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1.00-12.00</w:t>
            </w:r>
          </w:p>
        </w:tc>
        <w:tc>
          <w:tcPr>
            <w:tcW w:w="5108" w:type="dxa"/>
          </w:tcPr>
          <w:p w14:paraId="699DB530" w14:textId="77777777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53E55566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200A1DE5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3CDE34BC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6870F4D4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33368CB3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4EC06C8B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2.00-13.00</w:t>
            </w:r>
          </w:p>
        </w:tc>
        <w:tc>
          <w:tcPr>
            <w:tcW w:w="5108" w:type="dxa"/>
          </w:tcPr>
          <w:p w14:paraId="4710EF35" w14:textId="77777777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2328EB4B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73D75C9B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6F13DF78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286D426F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506D5B21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0E4DF355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3.00-14.00</w:t>
            </w:r>
          </w:p>
        </w:tc>
        <w:tc>
          <w:tcPr>
            <w:tcW w:w="5108" w:type="dxa"/>
          </w:tcPr>
          <w:p w14:paraId="5F7CBE65" w14:textId="77777777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73DE940B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3CE25B70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2AE4D933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5187D551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029A6C0D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792FEC63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4.00-15.00</w:t>
            </w:r>
          </w:p>
        </w:tc>
        <w:tc>
          <w:tcPr>
            <w:tcW w:w="5108" w:type="dxa"/>
          </w:tcPr>
          <w:p w14:paraId="3E8C7E9D" w14:textId="77777777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34DD7257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2E784FD8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6E51C1E1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37D338A9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630F5293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5DDFBC8C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5.00-16.00</w:t>
            </w:r>
          </w:p>
        </w:tc>
        <w:tc>
          <w:tcPr>
            <w:tcW w:w="5108" w:type="dxa"/>
          </w:tcPr>
          <w:p w14:paraId="6B513D52" w14:textId="77777777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6F4A62A6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13B7648E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00C244BA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5C80237D" w14:textId="77777777" w:rsidTr="000B5CBC">
        <w:trPr>
          <w:trHeight w:val="180"/>
        </w:trPr>
        <w:tc>
          <w:tcPr>
            <w:tcW w:w="1104" w:type="dxa"/>
            <w:vMerge w:val="restart"/>
            <w:vAlign w:val="center"/>
          </w:tcPr>
          <w:p w14:paraId="3D3181DD" w14:textId="1DCA943D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 Haziran Pazartesi</w:t>
            </w:r>
          </w:p>
        </w:tc>
        <w:tc>
          <w:tcPr>
            <w:tcW w:w="1154" w:type="dxa"/>
          </w:tcPr>
          <w:p w14:paraId="2F4FD1C1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09.00-10.00</w:t>
            </w:r>
          </w:p>
        </w:tc>
        <w:tc>
          <w:tcPr>
            <w:tcW w:w="5108" w:type="dxa"/>
          </w:tcPr>
          <w:p w14:paraId="242EA41E" w14:textId="77777777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36334C1A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68FB5237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3EC3116C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0FC1E93E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3ADE68A6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016173E9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0.00-11.00</w:t>
            </w:r>
          </w:p>
        </w:tc>
        <w:tc>
          <w:tcPr>
            <w:tcW w:w="5108" w:type="dxa"/>
          </w:tcPr>
          <w:p w14:paraId="12A86FB0" w14:textId="2D8A09FA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189D334D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61C5D5E8" w14:textId="17C9A34A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4B0812B1" w14:textId="22790536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0311728E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1D1DBA4E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18810074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1.00-12.00</w:t>
            </w:r>
          </w:p>
        </w:tc>
        <w:tc>
          <w:tcPr>
            <w:tcW w:w="5108" w:type="dxa"/>
          </w:tcPr>
          <w:p w14:paraId="27FB2BDF" w14:textId="08C856F6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  <w:r w:rsidRPr="00817115">
              <w:rPr>
                <w:sz w:val="18"/>
                <w:szCs w:val="18"/>
              </w:rPr>
              <w:t>Öğretim Tasarımı</w:t>
            </w:r>
          </w:p>
        </w:tc>
        <w:tc>
          <w:tcPr>
            <w:tcW w:w="1418" w:type="dxa"/>
          </w:tcPr>
          <w:p w14:paraId="3F810575" w14:textId="136606EC" w:rsidR="0078576E" w:rsidRPr="00817115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817115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2</w:t>
            </w:r>
          </w:p>
        </w:tc>
        <w:tc>
          <w:tcPr>
            <w:tcW w:w="2410" w:type="dxa"/>
          </w:tcPr>
          <w:p w14:paraId="53BB23E8" w14:textId="08BCC27C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Şule Yılmaz Özden</w:t>
            </w:r>
          </w:p>
        </w:tc>
        <w:tc>
          <w:tcPr>
            <w:tcW w:w="3118" w:type="dxa"/>
            <w:gridSpan w:val="2"/>
          </w:tcPr>
          <w:p w14:paraId="12B69F7E" w14:textId="4C7DBB7B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nline ödev</w:t>
            </w:r>
          </w:p>
        </w:tc>
      </w:tr>
      <w:tr w:rsidR="0078576E" w14:paraId="78FC3636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4F645387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56E546BF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2.00-13.00</w:t>
            </w:r>
          </w:p>
        </w:tc>
        <w:tc>
          <w:tcPr>
            <w:tcW w:w="5108" w:type="dxa"/>
          </w:tcPr>
          <w:p w14:paraId="34D80306" w14:textId="4C3F7414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  <w:r w:rsidRPr="00817115">
              <w:rPr>
                <w:sz w:val="18"/>
                <w:szCs w:val="18"/>
              </w:rPr>
              <w:t>İnternet Temelli Eğitim</w:t>
            </w:r>
          </w:p>
        </w:tc>
        <w:tc>
          <w:tcPr>
            <w:tcW w:w="1418" w:type="dxa"/>
          </w:tcPr>
          <w:p w14:paraId="2F6060DA" w14:textId="56E30A86" w:rsidR="0078576E" w:rsidRPr="00817115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817115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4</w:t>
            </w:r>
          </w:p>
        </w:tc>
        <w:tc>
          <w:tcPr>
            <w:tcW w:w="2410" w:type="dxa"/>
          </w:tcPr>
          <w:p w14:paraId="1F704AF6" w14:textId="3954F0AB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Şule Yılmaz Özden</w:t>
            </w:r>
          </w:p>
        </w:tc>
        <w:tc>
          <w:tcPr>
            <w:tcW w:w="3118" w:type="dxa"/>
            <w:gridSpan w:val="2"/>
          </w:tcPr>
          <w:p w14:paraId="26AA93FE" w14:textId="0AA19BF4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nline ödev</w:t>
            </w:r>
          </w:p>
        </w:tc>
      </w:tr>
      <w:tr w:rsidR="0078576E" w14:paraId="58AF2671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7EB8A5A2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0CB726F9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3.00-14.00</w:t>
            </w:r>
          </w:p>
        </w:tc>
        <w:tc>
          <w:tcPr>
            <w:tcW w:w="5108" w:type="dxa"/>
          </w:tcPr>
          <w:p w14:paraId="695EE051" w14:textId="77777777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13653F89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2E433447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26BA6B32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26C77CB4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5262AF9E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2EF80FD3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4.00-15.00</w:t>
            </w:r>
          </w:p>
        </w:tc>
        <w:tc>
          <w:tcPr>
            <w:tcW w:w="5108" w:type="dxa"/>
          </w:tcPr>
          <w:p w14:paraId="7D83D9CE" w14:textId="688BF042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504114F3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6BCD8B43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73A1F1D5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3D39470B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4E07D6D6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1DC9BA98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5.00-16.00</w:t>
            </w:r>
          </w:p>
        </w:tc>
        <w:tc>
          <w:tcPr>
            <w:tcW w:w="5108" w:type="dxa"/>
          </w:tcPr>
          <w:p w14:paraId="5F080D71" w14:textId="77777777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2614118A" w14:textId="77777777" w:rsidR="0078576E" w:rsidRPr="00817115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10" w:type="dxa"/>
          </w:tcPr>
          <w:p w14:paraId="6AF1AD1A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681D0AEE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0B0DE64F" w14:textId="77777777" w:rsidTr="000B5CBC">
        <w:trPr>
          <w:trHeight w:val="180"/>
        </w:trPr>
        <w:tc>
          <w:tcPr>
            <w:tcW w:w="1104" w:type="dxa"/>
            <w:vMerge w:val="restart"/>
            <w:vAlign w:val="center"/>
          </w:tcPr>
          <w:p w14:paraId="59675121" w14:textId="127569AE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8 Haziran Salı</w:t>
            </w:r>
          </w:p>
        </w:tc>
        <w:tc>
          <w:tcPr>
            <w:tcW w:w="1154" w:type="dxa"/>
          </w:tcPr>
          <w:p w14:paraId="6BA03A8C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09.00-10.00</w:t>
            </w:r>
          </w:p>
        </w:tc>
        <w:tc>
          <w:tcPr>
            <w:tcW w:w="5108" w:type="dxa"/>
          </w:tcPr>
          <w:p w14:paraId="7CF30BB6" w14:textId="77777777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2F4E0C5A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603CA306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6B934012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1DC7788C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2F490A3D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201AA014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0.00-11.00</w:t>
            </w:r>
          </w:p>
        </w:tc>
        <w:tc>
          <w:tcPr>
            <w:tcW w:w="5108" w:type="dxa"/>
          </w:tcPr>
          <w:p w14:paraId="387BD18B" w14:textId="76BDC06C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26FEABCE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1311C612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0D3AA48D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62FF964F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0868615A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276B644B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1.00-12.00</w:t>
            </w:r>
          </w:p>
        </w:tc>
        <w:tc>
          <w:tcPr>
            <w:tcW w:w="5108" w:type="dxa"/>
          </w:tcPr>
          <w:p w14:paraId="5DF361FB" w14:textId="15793238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  <w:r w:rsidRPr="00817115">
              <w:rPr>
                <w:sz w:val="18"/>
                <w:szCs w:val="18"/>
              </w:rPr>
              <w:t>Teknoloji ve Bilim Tarihi</w:t>
            </w:r>
          </w:p>
        </w:tc>
        <w:tc>
          <w:tcPr>
            <w:tcW w:w="1418" w:type="dxa"/>
          </w:tcPr>
          <w:p w14:paraId="4D019D78" w14:textId="6588493C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  <w:r w:rsidRPr="00817115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2410" w:type="dxa"/>
          </w:tcPr>
          <w:p w14:paraId="5202E254" w14:textId="386E7A29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 xml:space="preserve">Ebru Albayrak </w:t>
            </w:r>
          </w:p>
        </w:tc>
        <w:tc>
          <w:tcPr>
            <w:tcW w:w="3118" w:type="dxa"/>
            <w:gridSpan w:val="2"/>
          </w:tcPr>
          <w:p w14:paraId="5E6BA757" w14:textId="015137F0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nline ödev</w:t>
            </w:r>
          </w:p>
        </w:tc>
      </w:tr>
      <w:tr w:rsidR="0078576E" w14:paraId="1FA9AC8A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02364F83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7894FCE6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2.00-13.00</w:t>
            </w:r>
          </w:p>
        </w:tc>
        <w:tc>
          <w:tcPr>
            <w:tcW w:w="5108" w:type="dxa"/>
          </w:tcPr>
          <w:p w14:paraId="06B6F920" w14:textId="23DB98C7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  <w:r w:rsidRPr="00817115">
              <w:rPr>
                <w:sz w:val="18"/>
                <w:szCs w:val="18"/>
              </w:rPr>
              <w:t>Bilgisayar Destekli Eğitim</w:t>
            </w:r>
          </w:p>
        </w:tc>
        <w:tc>
          <w:tcPr>
            <w:tcW w:w="1418" w:type="dxa"/>
            <w:tcBorders>
              <w:top w:val="nil"/>
            </w:tcBorders>
          </w:tcPr>
          <w:p w14:paraId="296E7605" w14:textId="3A80D2AD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  <w:r w:rsidRPr="00817115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2410" w:type="dxa"/>
          </w:tcPr>
          <w:p w14:paraId="0DB25E09" w14:textId="7B1F07A8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 xml:space="preserve">Ebru Albayrak </w:t>
            </w:r>
          </w:p>
        </w:tc>
        <w:tc>
          <w:tcPr>
            <w:tcW w:w="3118" w:type="dxa"/>
            <w:gridSpan w:val="2"/>
          </w:tcPr>
          <w:p w14:paraId="1592112D" w14:textId="7075A13A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nline ödev</w:t>
            </w:r>
          </w:p>
        </w:tc>
      </w:tr>
      <w:tr w:rsidR="0078576E" w14:paraId="01035244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4B4CDEA8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5F06B988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3.00-14.00</w:t>
            </w:r>
          </w:p>
        </w:tc>
        <w:tc>
          <w:tcPr>
            <w:tcW w:w="5108" w:type="dxa"/>
          </w:tcPr>
          <w:p w14:paraId="200882D4" w14:textId="04BD3DF6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058AC63A" w14:textId="59C20EC3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37E3571E" w14:textId="74EA40BA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2636024F" w14:textId="47C53E0C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1027282C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7777ABB4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450310A7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4.00-15.00</w:t>
            </w:r>
          </w:p>
        </w:tc>
        <w:tc>
          <w:tcPr>
            <w:tcW w:w="5108" w:type="dxa"/>
          </w:tcPr>
          <w:p w14:paraId="21A2AA37" w14:textId="2CC4D4C2" w:rsidR="0078576E" w:rsidRPr="00817115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66C45E20" w14:textId="2DCD01A5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165BED2F" w14:textId="33E686C5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18" w:type="dxa"/>
            <w:gridSpan w:val="2"/>
          </w:tcPr>
          <w:p w14:paraId="21AD4B1C" w14:textId="41ECC8F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69FD3405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493CDFE6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3F665212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5.00-16.00</w:t>
            </w:r>
          </w:p>
        </w:tc>
        <w:tc>
          <w:tcPr>
            <w:tcW w:w="5108" w:type="dxa"/>
          </w:tcPr>
          <w:p w14:paraId="53675C5F" w14:textId="77777777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6A1D1349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7879C3B6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6E591165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2ACD1470" w14:textId="77777777" w:rsidTr="000B5CBC">
        <w:trPr>
          <w:trHeight w:val="180"/>
        </w:trPr>
        <w:tc>
          <w:tcPr>
            <w:tcW w:w="1104" w:type="dxa"/>
            <w:vMerge w:val="restart"/>
            <w:vAlign w:val="center"/>
          </w:tcPr>
          <w:p w14:paraId="31C1860C" w14:textId="3CD7164D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lastRenderedPageBreak/>
              <w:t>9 Haziran Çarşamba</w:t>
            </w:r>
          </w:p>
        </w:tc>
        <w:tc>
          <w:tcPr>
            <w:tcW w:w="1154" w:type="dxa"/>
          </w:tcPr>
          <w:p w14:paraId="68405937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09.00-10.00</w:t>
            </w:r>
          </w:p>
        </w:tc>
        <w:tc>
          <w:tcPr>
            <w:tcW w:w="5108" w:type="dxa"/>
          </w:tcPr>
          <w:p w14:paraId="07AB918A" w14:textId="25A976E0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4838B62E" w14:textId="3AD2022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42B1EF0F" w14:textId="5D69B1AC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3771FB93" w14:textId="6F9FB82E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63BB6DFA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1895E4F5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497D3D6E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0.00-11.00</w:t>
            </w:r>
          </w:p>
        </w:tc>
        <w:tc>
          <w:tcPr>
            <w:tcW w:w="5108" w:type="dxa"/>
          </w:tcPr>
          <w:p w14:paraId="64AA882A" w14:textId="7C7A0693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33A4292A" w14:textId="6ABD5530" w:rsidR="0078576E" w:rsidRPr="00817115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3BCC071A" w14:textId="11F7CE98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372363E1" w14:textId="714227A5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7806E4D6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2876F55A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76AF35E3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1.00-12.00</w:t>
            </w:r>
          </w:p>
        </w:tc>
        <w:tc>
          <w:tcPr>
            <w:tcW w:w="5108" w:type="dxa"/>
          </w:tcPr>
          <w:p w14:paraId="3AB34E82" w14:textId="38FC904A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6D122E1A" w14:textId="17A53C07" w:rsidR="0078576E" w:rsidRPr="00817115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6D7F91C1" w14:textId="2019C4F2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077D9697" w14:textId="0366F6E1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70DE7687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3B85D89C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18D39DAF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2.00-13.00</w:t>
            </w:r>
          </w:p>
        </w:tc>
        <w:tc>
          <w:tcPr>
            <w:tcW w:w="5108" w:type="dxa"/>
          </w:tcPr>
          <w:p w14:paraId="09550138" w14:textId="37C895D0" w:rsidR="0078576E" w:rsidRPr="00817115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66DFF7CA" w14:textId="209CBB42" w:rsidR="0078576E" w:rsidRPr="00817115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410" w:type="dxa"/>
          </w:tcPr>
          <w:p w14:paraId="3931E011" w14:textId="25E6C192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13103C1A" w14:textId="4C38461E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2632BCF6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21760504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47AB3A8D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3.00-14.00</w:t>
            </w:r>
          </w:p>
        </w:tc>
        <w:tc>
          <w:tcPr>
            <w:tcW w:w="5108" w:type="dxa"/>
          </w:tcPr>
          <w:p w14:paraId="0EF213BC" w14:textId="77777777" w:rsidR="0078576E" w:rsidRPr="00BD7561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2AF06EB5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64D3DF1B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6E03E345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6E545654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0387FC9E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12F2E54F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4.00-15.00</w:t>
            </w:r>
          </w:p>
        </w:tc>
        <w:tc>
          <w:tcPr>
            <w:tcW w:w="5108" w:type="dxa"/>
          </w:tcPr>
          <w:p w14:paraId="0B53CC1D" w14:textId="2B1A78F5" w:rsidR="0078576E" w:rsidRPr="00BD7561" w:rsidRDefault="0078576E" w:rsidP="0078576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6D7F377E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4480D94E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67381A42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78576E" w14:paraId="7CA95229" w14:textId="77777777" w:rsidTr="000B5CBC">
        <w:trPr>
          <w:trHeight w:val="180"/>
        </w:trPr>
        <w:tc>
          <w:tcPr>
            <w:tcW w:w="1104" w:type="dxa"/>
            <w:vMerge/>
            <w:vAlign w:val="center"/>
          </w:tcPr>
          <w:p w14:paraId="3480B420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154" w:type="dxa"/>
          </w:tcPr>
          <w:p w14:paraId="488B00C6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5.00-16.00</w:t>
            </w:r>
          </w:p>
        </w:tc>
        <w:tc>
          <w:tcPr>
            <w:tcW w:w="5108" w:type="dxa"/>
          </w:tcPr>
          <w:p w14:paraId="17A97AE8" w14:textId="77777777" w:rsidR="0078576E" w:rsidRPr="00BD7561" w:rsidRDefault="0078576E" w:rsidP="007857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42CA0B67" w14:textId="77777777" w:rsidR="0078576E" w:rsidRDefault="0078576E" w:rsidP="007857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410" w:type="dxa"/>
          </w:tcPr>
          <w:p w14:paraId="5C24530C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18" w:type="dxa"/>
            <w:gridSpan w:val="2"/>
          </w:tcPr>
          <w:p w14:paraId="328392F3" w14:textId="77777777" w:rsidR="0078576E" w:rsidRDefault="0078576E" w:rsidP="0078576E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</w:tbl>
    <w:p w14:paraId="06C1DF97" w14:textId="77777777" w:rsidR="00732604" w:rsidRDefault="00732604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6AB5E86" w14:textId="77777777" w:rsidR="00732604" w:rsidRDefault="00732604">
      <w:pPr>
        <w:rPr>
          <w:rFonts w:ascii="Times New Roman" w:eastAsia="Times New Roman" w:hAnsi="Times New Roman" w:cs="Times New Roman"/>
          <w:sz w:val="20"/>
          <w:szCs w:val="20"/>
        </w:rPr>
      </w:pPr>
    </w:p>
    <w:sectPr w:rsidR="00732604">
      <w:pgSz w:w="16838" w:h="11906" w:orient="landscape"/>
      <w:pgMar w:top="568" w:right="1417" w:bottom="851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Dc1MzM0MzI3MbNU0lEKTi0uzszPAykwqQUAXYmcXiwAAAA="/>
  </w:docVars>
  <w:rsids>
    <w:rsidRoot w:val="00732604"/>
    <w:rsid w:val="00011006"/>
    <w:rsid w:val="00046AC2"/>
    <w:rsid w:val="000B5CBC"/>
    <w:rsid w:val="000E61D1"/>
    <w:rsid w:val="001603FE"/>
    <w:rsid w:val="00213126"/>
    <w:rsid w:val="00276804"/>
    <w:rsid w:val="002F7D0D"/>
    <w:rsid w:val="00513BA7"/>
    <w:rsid w:val="00544A9B"/>
    <w:rsid w:val="005E4BC4"/>
    <w:rsid w:val="006367E5"/>
    <w:rsid w:val="006B3970"/>
    <w:rsid w:val="00732604"/>
    <w:rsid w:val="0078576E"/>
    <w:rsid w:val="007A214B"/>
    <w:rsid w:val="00817115"/>
    <w:rsid w:val="00BD7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A8951F"/>
  <w15:docId w15:val="{435C887A-BD8A-4841-B6D0-833AAF544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BD75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81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451</Words>
  <Characters>2575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</cp:lastModifiedBy>
  <cp:revision>14</cp:revision>
  <dcterms:created xsi:type="dcterms:W3CDTF">2021-05-04T13:12:00Z</dcterms:created>
  <dcterms:modified xsi:type="dcterms:W3CDTF">2021-05-05T12:04:00Z</dcterms:modified>
</cp:coreProperties>
</file>